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49BD7E" w14:textId="77777777" w:rsidR="005E4163" w:rsidRDefault="00ED60AD">
      <w:pPr>
        <w:spacing w:line="200" w:lineRule="atLeast"/>
        <w:ind w:left="18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1B9297FE" wp14:editId="61DDBD65">
            <wp:extent cx="2246107" cy="29260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46107" cy="292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7698E" w14:textId="77777777" w:rsidR="005E4163" w:rsidRDefault="005E4163">
      <w:pPr>
        <w:spacing w:before="1"/>
        <w:rPr>
          <w:rFonts w:ascii="Times New Roman" w:eastAsia="Times New Roman" w:hAnsi="Times New Roman" w:cs="Times New Roman"/>
          <w:sz w:val="9"/>
          <w:szCs w:val="9"/>
        </w:rPr>
      </w:pPr>
    </w:p>
    <w:p w14:paraId="0299642D" w14:textId="77777777" w:rsidR="005E4163" w:rsidRDefault="003D2E12">
      <w:pPr>
        <w:spacing w:line="20" w:lineRule="atLeast"/>
        <w:ind w:left="1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2B7A888" wp14:editId="2AC91EE8">
                <wp:extent cx="6872605" cy="14605"/>
                <wp:effectExtent l="8890" t="4445" r="5080" b="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72605" cy="14605"/>
                          <a:chOff x="0" y="0"/>
                          <a:chExt cx="10823" cy="23"/>
                        </a:xfrm>
                      </wpg:grpSpPr>
                      <wpg:grpSp>
                        <wpg:cNvPr id="4" name="Group 4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10800" cy="2"/>
                            <a:chOff x="11" y="11"/>
                            <a:chExt cx="10800" cy="2"/>
                          </a:xfrm>
                        </wpg:grpSpPr>
                        <wps:wsp>
                          <wps:cNvPr id="5" name="Freeform 5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10800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0800"/>
                                <a:gd name="T2" fmla="+- 0 10811 11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142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B3AFDE8" id="Group 3" o:spid="_x0000_s1026" style="width:541.15pt;height:1.15pt;mso-position-horizontal-relative:char;mso-position-vertical-relative:line" coordsize="10823,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">
                <v:group id="Group 4" o:spid="_x0000_s1027" style="position:absolute;left:11;top:11;width:10800;height:2" coordorigin="11,11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5" o:spid="_x0000_s1028" style="position:absolute;left:11;top:11;width:10800;height:2;visibility:visible;mso-wrap-style:square;v-text-anchor:top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" path="m,l10800,e" filled="f" strokeweight="1.12pt">
                    <v:path arrowok="t" o:connecttype="custom" o:connectlocs="0,0;10800,0" o:connectangles="0,0"/>
                  </v:shape>
                </v:group>
                <w10:anchorlock/>
              </v:group>
            </w:pict>
          </mc:Fallback>
        </mc:AlternateContent>
      </w:r>
    </w:p>
    <w:p w14:paraId="51A4C1ED" w14:textId="77777777" w:rsidR="005E4163" w:rsidRDefault="003D2E12">
      <w:pPr>
        <w:spacing w:before="123"/>
        <w:ind w:right="266"/>
        <w:jc w:val="right"/>
        <w:rPr>
          <w:rFonts w:ascii="Georgia" w:eastAsia="Georgia" w:hAnsi="Georgia" w:cs="Georgia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048" behindDoc="0" locked="0" layoutInCell="1" allowOverlap="1" wp14:anchorId="00B37849" wp14:editId="001A3F5F">
                <wp:simplePos x="0" y="0"/>
                <wp:positionH relativeFrom="page">
                  <wp:posOffset>434340</wp:posOffset>
                </wp:positionH>
                <wp:positionV relativeFrom="paragraph">
                  <wp:posOffset>-4445</wp:posOffset>
                </wp:positionV>
                <wp:extent cx="3614420" cy="664210"/>
                <wp:effectExtent l="0" t="0" r="0" b="254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4420" cy="664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11"/>
                              <w:gridCol w:w="1201"/>
                              <w:gridCol w:w="1379"/>
                            </w:tblGrid>
                            <w:tr w:rsidR="005E4163" w14:paraId="71BD6F6D" w14:textId="77777777">
                              <w:trPr>
                                <w:trHeight w:hRule="exact" w:val="353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single" w:sz="16" w:space="0" w:color="000000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5A93AA" w14:textId="77777777" w:rsidR="005E4163" w:rsidRDefault="00ED60AD">
                                  <w:pPr>
                                    <w:pStyle w:val="TableParagraph"/>
                                    <w:spacing w:before="140" w:line="203" w:lineRule="exact"/>
                                    <w:ind w:left="180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b/>
                                      <w:sz w:val="18"/>
                                    </w:rPr>
                                    <w:t xml:space="preserve">State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1"/>
                                      <w:sz w:val="18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Vermont</w:t>
                                  </w:r>
                                </w:p>
                              </w:tc>
                              <w:tc>
                                <w:tcPr>
                                  <w:tcW w:w="2580" w:type="dxa"/>
                                  <w:gridSpan w:val="2"/>
                                  <w:tcBorders>
                                    <w:top w:val="single" w:sz="16" w:space="0" w:color="000000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2DFE0BC" w14:textId="77777777" w:rsidR="005E4163" w:rsidRDefault="005E4163"/>
                              </w:tc>
                            </w:tr>
                            <w:tr w:rsidR="005E4163" w14:paraId="28290D72" w14:textId="77777777">
                              <w:trPr>
                                <w:trHeight w:hRule="exact" w:val="400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B688E5B" w14:textId="77777777" w:rsidR="005E4163" w:rsidRDefault="00ED60AD">
                                  <w:pPr>
                                    <w:pStyle w:val="TableParagraph"/>
                                    <w:spacing w:line="187" w:lineRule="exact"/>
                                    <w:ind w:left="179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Department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1"/>
                                      <w:sz w:val="18"/>
                                    </w:rPr>
                                    <w:t xml:space="preserve"> of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Libraries</w:t>
                                  </w:r>
                                </w:p>
                                <w:p w14:paraId="4529DFF2" w14:textId="654E6F9C" w:rsidR="005E4163" w:rsidRDefault="004848CF">
                                  <w:pPr>
                                    <w:pStyle w:val="TableParagraph"/>
                                    <w:spacing w:line="204" w:lineRule="exact"/>
                                    <w:ind w:left="179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spacing w:val="-2"/>
                                      <w:sz w:val="18"/>
                                    </w:rPr>
                                    <w:t>60 Washington Street</w:t>
                                  </w:r>
                                </w:p>
                              </w:tc>
                              <w:tc>
                                <w:tcPr>
                                  <w:tcW w:w="12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2812B2A" w14:textId="77777777" w:rsidR="005E4163" w:rsidRDefault="005E4163">
                                  <w:pPr>
                                    <w:pStyle w:val="TableParagraph"/>
                                    <w:spacing w:before="3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061EBCF" w14:textId="77777777" w:rsidR="005E4163" w:rsidRDefault="00ED60AD">
                                  <w:pPr>
                                    <w:pStyle w:val="TableParagraph"/>
                                    <w:ind w:left="667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spacing w:val="-1"/>
                                      <w:sz w:val="18"/>
                                    </w:rPr>
                                    <w:t>Tel:</w:t>
                                  </w:r>
                                </w:p>
                              </w:tc>
                              <w:tc>
                                <w:tcPr>
                                  <w:tcW w:w="13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2CB4D32" w14:textId="77777777" w:rsidR="004848CF" w:rsidRDefault="004848CF">
                                  <w:pPr>
                                    <w:pStyle w:val="TableParagraph"/>
                                    <w:ind w:left="186"/>
                                    <w:rPr>
                                      <w:rFonts w:ascii="Georgia"/>
                                      <w:spacing w:val="-2"/>
                                      <w:sz w:val="18"/>
                                    </w:rPr>
                                  </w:pPr>
                                </w:p>
                                <w:p w14:paraId="49CF136D" w14:textId="6847BA84" w:rsidR="005E4163" w:rsidRDefault="004848CF">
                                  <w:pPr>
                                    <w:pStyle w:val="TableParagraph"/>
                                    <w:ind w:left="186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spacing w:val="-2"/>
                                      <w:sz w:val="18"/>
                                    </w:rPr>
                                    <w:t>802-636-0024</w:t>
                                  </w:r>
                                </w:p>
                              </w:tc>
                            </w:tr>
                            <w:tr w:rsidR="005E4163" w14:paraId="5C81BBDB" w14:textId="77777777">
                              <w:trPr>
                                <w:trHeight w:hRule="exact" w:val="293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9F5A7E1" w14:textId="7AF08120" w:rsidR="005E4163" w:rsidRDefault="004848CF">
                                  <w:pPr>
                                    <w:pStyle w:val="TableParagraph"/>
                                    <w:spacing w:line="198" w:lineRule="exact"/>
                                    <w:ind w:left="178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spacing w:val="-1"/>
                                      <w:sz w:val="18"/>
                                    </w:rPr>
                                    <w:t>Barre</w:t>
                                  </w:r>
                                  <w:r w:rsidR="00ED60AD">
                                    <w:rPr>
                                      <w:rFonts w:ascii="Georgia"/>
                                      <w:spacing w:val="-1"/>
                                      <w:sz w:val="18"/>
                                    </w:rPr>
                                    <w:t>,</w:t>
                                  </w:r>
                                  <w:r w:rsidR="00ED60AD">
                                    <w:rPr>
                                      <w:rFonts w:ascii="Georgia"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 w:rsidR="00ED60AD">
                                    <w:rPr>
                                      <w:rFonts w:ascii="Georgia"/>
                                      <w:sz w:val="18"/>
                                    </w:rPr>
                                    <w:t xml:space="preserve">VT </w:t>
                                  </w:r>
                                  <w:r w:rsidR="00ED60AD">
                                    <w:rPr>
                                      <w:rFonts w:ascii="Georgia"/>
                                      <w:spacing w:val="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spacing w:val="-2"/>
                                      <w:sz w:val="18"/>
                                    </w:rPr>
                                    <w:t>05641</w:t>
                                  </w:r>
                                </w:p>
                              </w:tc>
                              <w:tc>
                                <w:tcPr>
                                  <w:tcW w:w="12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03637EE" w14:textId="55C100C7" w:rsidR="005E4163" w:rsidRDefault="005E4163">
                                  <w:pPr>
                                    <w:pStyle w:val="TableParagraph"/>
                                    <w:spacing w:line="198" w:lineRule="exact"/>
                                    <w:ind w:left="667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B0C9374" w14:textId="721CCBBD" w:rsidR="005E4163" w:rsidRDefault="005E4163">
                                  <w:pPr>
                                    <w:pStyle w:val="TableParagraph"/>
                                    <w:spacing w:line="198" w:lineRule="exact"/>
                                    <w:ind w:left="186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8109DFE" w14:textId="77777777" w:rsidR="005E4163" w:rsidRDefault="005E4163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B378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.2pt;margin-top:-.35pt;width:284.6pt;height:52.3pt;z-index:1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11"/>
                        <w:gridCol w:w="1201"/>
                        <w:gridCol w:w="1379"/>
                      </w:tblGrid>
                      <w:tr w:rsidR="005E4163" w14:paraId="71BD6F6D" w14:textId="77777777">
                        <w:trPr>
                          <w:trHeight w:hRule="exact" w:val="353"/>
                        </w:trPr>
                        <w:tc>
                          <w:tcPr>
                            <w:tcW w:w="3111" w:type="dxa"/>
                            <w:tcBorders>
                              <w:top w:val="single" w:sz="16" w:space="0" w:color="000000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5A93AA" w14:textId="77777777" w:rsidR="005E4163" w:rsidRDefault="00ED60AD">
                            <w:pPr>
                              <w:pStyle w:val="TableParagraph"/>
                              <w:spacing w:before="140" w:line="203" w:lineRule="exact"/>
                              <w:ind w:left="180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b/>
                                <w:sz w:val="18"/>
                              </w:rPr>
                              <w:t xml:space="preserve">State </w:t>
                            </w:r>
                            <w:r>
                              <w:rPr>
                                <w:rFonts w:ascii="Georgia"/>
                                <w:b/>
                                <w:spacing w:val="-1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rFonts w:ascii="Georgia"/>
                                <w:b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Vermont</w:t>
                            </w:r>
                          </w:p>
                        </w:tc>
                        <w:tc>
                          <w:tcPr>
                            <w:tcW w:w="2580" w:type="dxa"/>
                            <w:gridSpan w:val="2"/>
                            <w:tcBorders>
                              <w:top w:val="single" w:sz="16" w:space="0" w:color="000000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2DFE0BC" w14:textId="77777777" w:rsidR="005E4163" w:rsidRDefault="005E4163"/>
                        </w:tc>
                      </w:tr>
                      <w:tr w:rsidR="005E4163" w14:paraId="28290D72" w14:textId="77777777">
                        <w:trPr>
                          <w:trHeight w:hRule="exact" w:val="400"/>
                        </w:trPr>
                        <w:tc>
                          <w:tcPr>
                            <w:tcW w:w="311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B688E5B" w14:textId="77777777" w:rsidR="005E4163" w:rsidRDefault="00ED60AD">
                            <w:pPr>
                              <w:pStyle w:val="TableParagraph"/>
                              <w:spacing w:line="187" w:lineRule="exact"/>
                              <w:ind w:left="179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Department</w:t>
                            </w:r>
                            <w:r>
                              <w:rPr>
                                <w:rFonts w:ascii="Georgia"/>
                                <w:b/>
                                <w:spacing w:val="-1"/>
                                <w:sz w:val="18"/>
                              </w:rPr>
                              <w:t xml:space="preserve"> of</w:t>
                            </w:r>
                            <w:r>
                              <w:rPr>
                                <w:rFonts w:ascii="Georgia"/>
                                <w:b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Libraries</w:t>
                            </w:r>
                          </w:p>
                          <w:p w14:paraId="4529DFF2" w14:textId="654E6F9C" w:rsidR="005E4163" w:rsidRDefault="004848CF">
                            <w:pPr>
                              <w:pStyle w:val="TableParagraph"/>
                              <w:spacing w:line="204" w:lineRule="exact"/>
                              <w:ind w:left="179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spacing w:val="-2"/>
                                <w:sz w:val="18"/>
                              </w:rPr>
                              <w:t>60 Washington Street</w:t>
                            </w:r>
                          </w:p>
                        </w:tc>
                        <w:tc>
                          <w:tcPr>
                            <w:tcW w:w="12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2812B2A" w14:textId="77777777" w:rsidR="005E4163" w:rsidRDefault="005E4163">
                            <w:pPr>
                              <w:pStyle w:val="TableParagraph"/>
                              <w:spacing w:before="3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6061EBCF" w14:textId="77777777" w:rsidR="005E4163" w:rsidRDefault="00ED60AD">
                            <w:pPr>
                              <w:pStyle w:val="TableParagraph"/>
                              <w:ind w:left="667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spacing w:val="-1"/>
                                <w:sz w:val="18"/>
                              </w:rPr>
                              <w:t>Tel:</w:t>
                            </w:r>
                          </w:p>
                        </w:tc>
                        <w:tc>
                          <w:tcPr>
                            <w:tcW w:w="13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2CB4D32" w14:textId="77777777" w:rsidR="004848CF" w:rsidRDefault="004848CF">
                            <w:pPr>
                              <w:pStyle w:val="TableParagraph"/>
                              <w:ind w:left="186"/>
                              <w:rPr>
                                <w:rFonts w:ascii="Georgia"/>
                                <w:spacing w:val="-2"/>
                                <w:sz w:val="18"/>
                              </w:rPr>
                            </w:pPr>
                          </w:p>
                          <w:p w14:paraId="49CF136D" w14:textId="6847BA84" w:rsidR="005E4163" w:rsidRDefault="004848CF">
                            <w:pPr>
                              <w:pStyle w:val="TableParagraph"/>
                              <w:ind w:left="186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spacing w:val="-2"/>
                                <w:sz w:val="18"/>
                              </w:rPr>
                              <w:t>802-636-0024</w:t>
                            </w:r>
                          </w:p>
                        </w:tc>
                      </w:tr>
                      <w:tr w:rsidR="005E4163" w14:paraId="5C81BBDB" w14:textId="77777777">
                        <w:trPr>
                          <w:trHeight w:hRule="exact" w:val="293"/>
                        </w:trPr>
                        <w:tc>
                          <w:tcPr>
                            <w:tcW w:w="311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9F5A7E1" w14:textId="7AF08120" w:rsidR="005E4163" w:rsidRDefault="004848CF">
                            <w:pPr>
                              <w:pStyle w:val="TableParagraph"/>
                              <w:spacing w:line="198" w:lineRule="exact"/>
                              <w:ind w:left="178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spacing w:val="-1"/>
                                <w:sz w:val="18"/>
                              </w:rPr>
                              <w:t>Barre</w:t>
                            </w:r>
                            <w:r w:rsidR="00ED60AD">
                              <w:rPr>
                                <w:rFonts w:ascii="Georgia"/>
                                <w:spacing w:val="-1"/>
                                <w:sz w:val="18"/>
                              </w:rPr>
                              <w:t>,</w:t>
                            </w:r>
                            <w:r w:rsidR="00ED60AD">
                              <w:rPr>
                                <w:rFonts w:ascii="Georgia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 w:rsidR="00ED60AD">
                              <w:rPr>
                                <w:rFonts w:ascii="Georgia"/>
                                <w:sz w:val="18"/>
                              </w:rPr>
                              <w:t xml:space="preserve">VT </w:t>
                            </w:r>
                            <w:r w:rsidR="00ED60AD">
                              <w:rPr>
                                <w:rFonts w:ascii="Georgia"/>
                                <w:spacing w:val="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spacing w:val="-2"/>
                                <w:sz w:val="18"/>
                              </w:rPr>
                              <w:t>05641</w:t>
                            </w:r>
                          </w:p>
                        </w:tc>
                        <w:tc>
                          <w:tcPr>
                            <w:tcW w:w="12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03637EE" w14:textId="55C100C7" w:rsidR="005E4163" w:rsidRDefault="005E4163">
                            <w:pPr>
                              <w:pStyle w:val="TableParagraph"/>
                              <w:spacing w:line="198" w:lineRule="exact"/>
                              <w:ind w:left="667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3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B0C9374" w14:textId="721CCBBD" w:rsidR="005E4163" w:rsidRDefault="005E4163">
                            <w:pPr>
                              <w:pStyle w:val="TableParagraph"/>
                              <w:spacing w:line="198" w:lineRule="exact"/>
                              <w:ind w:left="186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78109DFE" w14:textId="77777777" w:rsidR="005E4163" w:rsidRDefault="005E4163"/>
                  </w:txbxContent>
                </v:textbox>
                <w10:wrap anchorx="page"/>
              </v:shape>
            </w:pict>
          </mc:Fallback>
        </mc:AlternateContent>
      </w:r>
      <w:r w:rsidR="00ED60AD">
        <w:rPr>
          <w:rFonts w:ascii="Georgia"/>
          <w:i/>
          <w:spacing w:val="-1"/>
          <w:sz w:val="18"/>
        </w:rPr>
        <w:t>Agency</w:t>
      </w:r>
      <w:r w:rsidR="00ED60AD">
        <w:rPr>
          <w:rFonts w:ascii="Georgia"/>
          <w:i/>
          <w:spacing w:val="-3"/>
          <w:sz w:val="18"/>
        </w:rPr>
        <w:t xml:space="preserve"> </w:t>
      </w:r>
      <w:r w:rsidR="00ED60AD">
        <w:rPr>
          <w:rFonts w:ascii="Georgia"/>
          <w:i/>
          <w:spacing w:val="-1"/>
          <w:sz w:val="18"/>
        </w:rPr>
        <w:t>of</w:t>
      </w:r>
      <w:r w:rsidR="00ED60AD">
        <w:rPr>
          <w:rFonts w:ascii="Georgia"/>
          <w:i/>
          <w:spacing w:val="-2"/>
          <w:sz w:val="18"/>
        </w:rPr>
        <w:t xml:space="preserve"> Administration</w:t>
      </w:r>
    </w:p>
    <w:p w14:paraId="38B0880D" w14:textId="77777777" w:rsidR="005E4163" w:rsidRDefault="005E4163">
      <w:pPr>
        <w:rPr>
          <w:rFonts w:ascii="Georgia" w:eastAsia="Georgia" w:hAnsi="Georgia" w:cs="Georgia"/>
          <w:i/>
          <w:sz w:val="20"/>
          <w:szCs w:val="20"/>
        </w:rPr>
      </w:pPr>
    </w:p>
    <w:p w14:paraId="18470E66" w14:textId="77777777" w:rsidR="001B0387" w:rsidRDefault="001B0387" w:rsidP="000B00E6">
      <w:pPr>
        <w:pStyle w:val="Heading1"/>
        <w:spacing w:before="184" w:line="275" w:lineRule="exact"/>
        <w:ind w:left="0" w:right="3509" w:firstLine="0"/>
        <w:rPr>
          <w:rFonts w:cs="Times New Roman"/>
          <w:spacing w:val="-2"/>
        </w:rPr>
      </w:pPr>
    </w:p>
    <w:p w14:paraId="6516F234" w14:textId="774E7763" w:rsidR="005E4163" w:rsidRPr="001B7B6D" w:rsidRDefault="00ED60AD">
      <w:pPr>
        <w:pStyle w:val="Heading1"/>
        <w:spacing w:before="184" w:line="275" w:lineRule="exact"/>
        <w:ind w:right="3509" w:firstLine="0"/>
        <w:jc w:val="center"/>
        <w:rPr>
          <w:rFonts w:cs="Times New Roman"/>
          <w:b w:val="0"/>
          <w:bCs w:val="0"/>
        </w:rPr>
      </w:pPr>
      <w:r w:rsidRPr="001B7B6D">
        <w:rPr>
          <w:rFonts w:cs="Times New Roman"/>
          <w:spacing w:val="-2"/>
        </w:rPr>
        <w:t>VERMONT</w:t>
      </w:r>
      <w:r w:rsidRPr="001B7B6D">
        <w:rPr>
          <w:rFonts w:cs="Times New Roman"/>
          <w:spacing w:val="-1"/>
        </w:rPr>
        <w:t xml:space="preserve"> </w:t>
      </w:r>
      <w:r w:rsidRPr="001B7B6D">
        <w:rPr>
          <w:rFonts w:cs="Times New Roman"/>
          <w:spacing w:val="-2"/>
        </w:rPr>
        <w:t>BOARD</w:t>
      </w:r>
      <w:r w:rsidRPr="001B7B6D">
        <w:rPr>
          <w:rFonts w:cs="Times New Roman"/>
          <w:spacing w:val="-1"/>
        </w:rPr>
        <w:t xml:space="preserve"> </w:t>
      </w:r>
      <w:r w:rsidRPr="001B7B6D">
        <w:rPr>
          <w:rFonts w:cs="Times New Roman"/>
        </w:rPr>
        <w:t xml:space="preserve">OF </w:t>
      </w:r>
      <w:r w:rsidRPr="001B7B6D">
        <w:rPr>
          <w:rFonts w:cs="Times New Roman"/>
          <w:spacing w:val="-2"/>
        </w:rPr>
        <w:t xml:space="preserve">LIBRARIES  </w:t>
      </w:r>
    </w:p>
    <w:p w14:paraId="3C56A49C" w14:textId="542311F6" w:rsidR="005E4163" w:rsidRPr="001B7B6D" w:rsidRDefault="004848CF" w:rsidP="00ED60AD">
      <w:pPr>
        <w:ind w:left="4640" w:right="4560" w:hanging="1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July 17</w:t>
      </w:r>
      <w:r w:rsidR="004B737B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, 201</w:t>
      </w:r>
      <w:r w:rsidR="00394E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8</w:t>
      </w:r>
      <w:r w:rsidR="00ED60AD" w:rsidRPr="001B7B6D">
        <w:rPr>
          <w:rFonts w:ascii="Times New Roman" w:eastAsia="Times New Roman" w:hAnsi="Times New Roman" w:cs="Times New Roman"/>
          <w:b/>
          <w:bCs/>
          <w:spacing w:val="22"/>
          <w:sz w:val="24"/>
          <w:szCs w:val="24"/>
        </w:rPr>
        <w:t xml:space="preserve"> </w:t>
      </w:r>
      <w:r w:rsidR="00ED60AD" w:rsidRPr="001B7B6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10:00</w:t>
      </w:r>
      <w:r w:rsidR="00811975" w:rsidRPr="001B7B6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ED60AD" w:rsidRPr="001B7B6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</w:t>
      </w:r>
      <w:r w:rsidR="00F6236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.</w:t>
      </w:r>
      <w:r w:rsidR="00ED60AD" w:rsidRPr="001B7B6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 w:rsidR="00F6236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.</w:t>
      </w:r>
      <w:r w:rsidR="00ED60AD" w:rsidRPr="001B7B6D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="00811975" w:rsidRPr="001B7B6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- Noon </w:t>
      </w:r>
    </w:p>
    <w:p w14:paraId="62F5C7D7" w14:textId="54AB74C0" w:rsidR="00456DFE" w:rsidRDefault="004848CF" w:rsidP="00D14203">
      <w:pPr>
        <w:pStyle w:val="BodyText"/>
        <w:ind w:left="3972" w:right="3750"/>
        <w:jc w:val="center"/>
        <w:rPr>
          <w:rFonts w:cs="Times New Roman"/>
          <w:spacing w:val="-1"/>
        </w:rPr>
      </w:pPr>
      <w:r>
        <w:rPr>
          <w:rFonts w:cs="Times New Roman"/>
          <w:spacing w:val="-1"/>
        </w:rPr>
        <w:t>Department of Libraries</w:t>
      </w:r>
    </w:p>
    <w:p w14:paraId="7EBFBE4B" w14:textId="77777777" w:rsidR="00F62365" w:rsidRDefault="004848CF" w:rsidP="00ED60AD">
      <w:pPr>
        <w:pStyle w:val="BodyText"/>
        <w:ind w:left="3972" w:right="3996"/>
        <w:jc w:val="center"/>
        <w:rPr>
          <w:rFonts w:cs="Times New Roman"/>
          <w:spacing w:val="-1"/>
        </w:rPr>
      </w:pPr>
      <w:r>
        <w:rPr>
          <w:rFonts w:cs="Times New Roman"/>
          <w:spacing w:val="-1"/>
        </w:rPr>
        <w:t>60 Washington Street</w:t>
      </w:r>
    </w:p>
    <w:p w14:paraId="0A0074C6" w14:textId="1EC685C0" w:rsidR="004B737B" w:rsidRDefault="00F62365" w:rsidP="00ED60AD">
      <w:pPr>
        <w:pStyle w:val="BodyText"/>
        <w:ind w:left="3972" w:right="3996"/>
        <w:jc w:val="center"/>
        <w:rPr>
          <w:rFonts w:cs="Times New Roman"/>
          <w:spacing w:val="-1"/>
        </w:rPr>
      </w:pPr>
      <w:r>
        <w:rPr>
          <w:rFonts w:cs="Times New Roman"/>
          <w:spacing w:val="-1"/>
        </w:rPr>
        <w:t>Community Room</w:t>
      </w:r>
      <w:r w:rsidR="003A5A05" w:rsidRPr="003A5A05">
        <w:rPr>
          <w:rFonts w:cs="Times New Roman"/>
          <w:spacing w:val="-1"/>
        </w:rPr>
        <w:br/>
      </w:r>
      <w:r w:rsidR="004848CF">
        <w:rPr>
          <w:rFonts w:cs="Times New Roman"/>
          <w:spacing w:val="-1"/>
        </w:rPr>
        <w:t>Barre</w:t>
      </w:r>
      <w:r w:rsidR="003A5A05" w:rsidRPr="003A5A05">
        <w:rPr>
          <w:rFonts w:cs="Times New Roman"/>
          <w:spacing w:val="-1"/>
        </w:rPr>
        <w:t xml:space="preserve">, VT </w:t>
      </w:r>
      <w:r w:rsidR="004848CF">
        <w:rPr>
          <w:rFonts w:cs="Times New Roman"/>
          <w:spacing w:val="-1"/>
        </w:rPr>
        <w:t>05641</w:t>
      </w:r>
    </w:p>
    <w:p w14:paraId="4E8C9876" w14:textId="77777777" w:rsidR="004B737B" w:rsidRDefault="004B737B" w:rsidP="00ED60AD">
      <w:pPr>
        <w:pStyle w:val="BodyText"/>
        <w:ind w:left="3972" w:right="3996"/>
        <w:jc w:val="center"/>
        <w:rPr>
          <w:rFonts w:cs="Times New Roman"/>
          <w:spacing w:val="-1"/>
        </w:rPr>
      </w:pPr>
    </w:p>
    <w:p w14:paraId="02C1BA1E" w14:textId="77777777" w:rsidR="005E4163" w:rsidRPr="004B737B" w:rsidRDefault="005E4163" w:rsidP="003A5A05">
      <w:pPr>
        <w:pStyle w:val="BodyText"/>
        <w:ind w:left="3972" w:right="3996"/>
        <w:rPr>
          <w:rFonts w:cs="Times New Roman"/>
          <w:spacing w:val="23"/>
        </w:rPr>
      </w:pPr>
    </w:p>
    <w:p w14:paraId="5D0DBCCE" w14:textId="77777777" w:rsidR="005E4163" w:rsidRPr="003D2E12" w:rsidRDefault="00ED60AD">
      <w:pPr>
        <w:ind w:left="3580" w:right="347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D2E12">
        <w:rPr>
          <w:rFonts w:ascii="Times New Roman" w:hAnsi="Times New Roman" w:cs="Times New Roman"/>
          <w:b/>
          <w:spacing w:val="-2"/>
          <w:sz w:val="24"/>
          <w:szCs w:val="24"/>
        </w:rPr>
        <w:t>AGENDA</w:t>
      </w:r>
      <w:r w:rsidRPr="003D2E12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</w:p>
    <w:p w14:paraId="7311159C" w14:textId="77777777" w:rsidR="005E4163" w:rsidRPr="003D2E12" w:rsidRDefault="005E4163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469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30"/>
        <w:gridCol w:w="2532"/>
        <w:gridCol w:w="3213"/>
        <w:gridCol w:w="1800"/>
        <w:gridCol w:w="1169"/>
      </w:tblGrid>
      <w:tr w:rsidR="00B7377D" w:rsidRPr="003D2E12" w14:paraId="4CE14657" w14:textId="244A869D" w:rsidTr="0050129F">
        <w:trPr>
          <w:trHeight w:hRule="exact" w:val="541"/>
        </w:trPr>
        <w:tc>
          <w:tcPr>
            <w:tcW w:w="78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</w:tcPr>
          <w:p w14:paraId="7176EC4B" w14:textId="77777777" w:rsidR="00B7377D" w:rsidRPr="003D2E12" w:rsidRDefault="00B7377D" w:rsidP="005D283B">
            <w:pPr>
              <w:pStyle w:val="TableParagraph"/>
              <w:spacing w:line="274" w:lineRule="exact"/>
              <w:ind w:right="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Time</w:t>
            </w:r>
          </w:p>
        </w:tc>
        <w:tc>
          <w:tcPr>
            <w:tcW w:w="122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</w:tcPr>
          <w:p w14:paraId="7A53E55D" w14:textId="77777777" w:rsidR="00B7377D" w:rsidRPr="003D2E12" w:rsidRDefault="00B7377D" w:rsidP="005D283B">
            <w:pPr>
              <w:pStyle w:val="TableParagraph"/>
              <w:spacing w:line="274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b/>
                <w:sz w:val="24"/>
                <w:szCs w:val="24"/>
              </w:rPr>
              <w:t>Agenda Item</w:t>
            </w:r>
          </w:p>
        </w:tc>
        <w:tc>
          <w:tcPr>
            <w:tcW w:w="155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</w:tcPr>
          <w:p w14:paraId="7F93252E" w14:textId="77777777" w:rsidR="00B7377D" w:rsidRPr="003D2E12" w:rsidRDefault="00B7377D" w:rsidP="005D283B">
            <w:pPr>
              <w:pStyle w:val="TableParagraph"/>
              <w:spacing w:line="274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87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</w:tcPr>
          <w:p w14:paraId="4B06546A" w14:textId="77777777" w:rsidR="00B7377D" w:rsidRPr="003D2E12" w:rsidRDefault="00B7377D" w:rsidP="005D283B">
            <w:pPr>
              <w:pStyle w:val="TableParagraph"/>
              <w:spacing w:line="274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Personnel</w:t>
            </w:r>
          </w:p>
        </w:tc>
        <w:tc>
          <w:tcPr>
            <w:tcW w:w="56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</w:tcPr>
          <w:p w14:paraId="5A1B0894" w14:textId="523E7171" w:rsidR="00B7377D" w:rsidRPr="003D2E12" w:rsidRDefault="00AA72C3" w:rsidP="00AA72C3">
            <w:pPr>
              <w:pStyle w:val="TableParagraph"/>
              <w:spacing w:line="274" w:lineRule="exact"/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Action?</w:t>
            </w:r>
          </w:p>
        </w:tc>
      </w:tr>
      <w:tr w:rsidR="00B7377D" w:rsidRPr="003D2E12" w14:paraId="58DF35CE" w14:textId="5A2503E9" w:rsidTr="0050129F">
        <w:trPr>
          <w:trHeight w:hRule="exact" w:val="838"/>
        </w:trPr>
        <w:tc>
          <w:tcPr>
            <w:tcW w:w="78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545DA8" w14:textId="77777777" w:rsidR="00B7377D" w:rsidRPr="003D2E12" w:rsidRDefault="00B7377D" w:rsidP="005D283B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  <w:tc>
          <w:tcPr>
            <w:tcW w:w="122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99DF02" w14:textId="580B5351" w:rsidR="00B7377D" w:rsidRPr="003D2E12" w:rsidRDefault="00B7377D" w:rsidP="005D283B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l to Order</w:t>
            </w:r>
          </w:p>
        </w:tc>
        <w:tc>
          <w:tcPr>
            <w:tcW w:w="155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0D15A3" w14:textId="77777777" w:rsidR="00B7377D" w:rsidRPr="003D2E12" w:rsidRDefault="00B7377D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03D3C0" w14:textId="77777777" w:rsidR="00B7377D" w:rsidRPr="003D2E12" w:rsidRDefault="00B7377D" w:rsidP="005D283B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>Bruce Post,</w:t>
            </w:r>
            <w:r w:rsidRPr="003D2E12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>Chair</w:t>
            </w:r>
          </w:p>
        </w:tc>
        <w:tc>
          <w:tcPr>
            <w:tcW w:w="56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13DBEF" w14:textId="3F7DA6F2" w:rsidR="00B7377D" w:rsidRPr="003D2E12" w:rsidRDefault="00B7377D" w:rsidP="00AA72C3">
            <w:pPr>
              <w:pStyle w:val="TableParagraph"/>
              <w:spacing w:line="272" w:lineRule="exact"/>
              <w:ind w:left="27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377D" w:rsidRPr="003D2E12" w14:paraId="11467A8C" w14:textId="69E934F1" w:rsidTr="0050129F">
        <w:trPr>
          <w:trHeight w:hRule="exact" w:val="838"/>
        </w:trPr>
        <w:tc>
          <w:tcPr>
            <w:tcW w:w="78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1FFD80" w14:textId="77777777" w:rsidR="00B7377D" w:rsidRPr="003D2E12" w:rsidRDefault="00B7377D" w:rsidP="005D283B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>10:05</w:t>
            </w:r>
          </w:p>
        </w:tc>
        <w:tc>
          <w:tcPr>
            <w:tcW w:w="122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4CCCED" w14:textId="77777777" w:rsidR="00B7377D" w:rsidRDefault="00B7377D" w:rsidP="005D283B">
            <w:pPr>
              <w:pStyle w:val="TableParagraph"/>
              <w:tabs>
                <w:tab w:val="left" w:pos="210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roval of Minutes</w:t>
            </w:r>
          </w:p>
          <w:p w14:paraId="615E6721" w14:textId="77777777" w:rsidR="00B7377D" w:rsidRPr="003D2E12" w:rsidRDefault="00B7377D" w:rsidP="005D283B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A73E51" w14:textId="593BD36D" w:rsidR="00B7377D" w:rsidRPr="003D2E12" w:rsidRDefault="00B7377D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ril 10, 2018 Meeting Minutes</w:t>
            </w:r>
          </w:p>
        </w:tc>
        <w:tc>
          <w:tcPr>
            <w:tcW w:w="87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0EA7C2" w14:textId="77777777" w:rsidR="00B7377D" w:rsidRPr="003D2E12" w:rsidRDefault="00B7377D" w:rsidP="005D283B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>Bruce Post,</w:t>
            </w:r>
            <w:r w:rsidRPr="003D2E12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>Chair</w:t>
            </w:r>
          </w:p>
        </w:tc>
        <w:tc>
          <w:tcPr>
            <w:tcW w:w="56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A0E894" w14:textId="7AD5A928" w:rsidR="00B7377D" w:rsidRPr="003D2E12" w:rsidRDefault="00AA72C3" w:rsidP="00AA72C3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FC"/>
            </w:r>
          </w:p>
        </w:tc>
      </w:tr>
      <w:tr w:rsidR="00B7377D" w14:paraId="664BBBB3" w14:textId="6207463D" w:rsidTr="0050129F">
        <w:trPr>
          <w:trHeight w:hRule="exact" w:val="1648"/>
        </w:trPr>
        <w:tc>
          <w:tcPr>
            <w:tcW w:w="78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9E63D8" w14:textId="0EBA2000" w:rsidR="00B7377D" w:rsidRDefault="00B7377D" w:rsidP="005D283B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15</w:t>
            </w:r>
          </w:p>
        </w:tc>
        <w:tc>
          <w:tcPr>
            <w:tcW w:w="122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693395" w14:textId="1B5F7B17" w:rsidR="00B7377D" w:rsidRDefault="00B7377D" w:rsidP="005D283B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ographic Naming</w:t>
            </w:r>
          </w:p>
        </w:tc>
        <w:tc>
          <w:tcPr>
            <w:tcW w:w="155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EC9400" w14:textId="5974116D" w:rsidR="00B7377D" w:rsidRDefault="00AA72C3" w:rsidP="005D283B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7377D">
              <w:rPr>
                <w:rFonts w:ascii="Times New Roman" w:hAnsi="Times New Roman" w:cs="Times New Roman"/>
                <w:sz w:val="24"/>
                <w:szCs w:val="24"/>
              </w:rPr>
              <w:t xml:space="preserve">etitions to rename Mount Ascutney &amp; </w:t>
            </w:r>
            <w:r w:rsidR="00F62365">
              <w:rPr>
                <w:rFonts w:ascii="Times New Roman" w:hAnsi="Times New Roman" w:cs="Times New Roman"/>
                <w:sz w:val="24"/>
                <w:szCs w:val="24"/>
              </w:rPr>
              <w:t>Elevation 2006 in</w:t>
            </w:r>
            <w:bookmarkStart w:id="0" w:name="_GoBack"/>
            <w:bookmarkEnd w:id="0"/>
            <w:r w:rsidR="00B7377D">
              <w:rPr>
                <w:rFonts w:ascii="Times New Roman" w:hAnsi="Times New Roman" w:cs="Times New Roman"/>
                <w:sz w:val="24"/>
                <w:szCs w:val="24"/>
              </w:rPr>
              <w:t xml:space="preserve"> Johnson to Emery Mountain</w:t>
            </w:r>
            <w:r w:rsidR="000B00E6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87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F698AB" w14:textId="2D2C7E22" w:rsidR="00B7377D" w:rsidRDefault="00B7377D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uce Post, Chair</w:t>
            </w:r>
          </w:p>
        </w:tc>
        <w:tc>
          <w:tcPr>
            <w:tcW w:w="56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1E6F25" w14:textId="08CB7ABD" w:rsidR="00B7377D" w:rsidRDefault="00AA72C3" w:rsidP="00AA7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FC"/>
            </w:r>
          </w:p>
        </w:tc>
      </w:tr>
      <w:tr w:rsidR="00B7377D" w:rsidRPr="003D2E12" w14:paraId="465D8C74" w14:textId="469AC83D" w:rsidTr="0050129F">
        <w:trPr>
          <w:trHeight w:hRule="exact" w:val="1114"/>
        </w:trPr>
        <w:tc>
          <w:tcPr>
            <w:tcW w:w="78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8661DC" w14:textId="5EE937EE" w:rsidR="00B7377D" w:rsidRPr="00061A46" w:rsidRDefault="00B7377D" w:rsidP="005D283B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</w:tc>
        <w:tc>
          <w:tcPr>
            <w:tcW w:w="122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650878" w14:textId="77777777" w:rsidR="00B7377D" w:rsidRPr="00061A46" w:rsidRDefault="00B7377D" w:rsidP="005D283B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Libraries Update</w:t>
            </w:r>
          </w:p>
        </w:tc>
        <w:tc>
          <w:tcPr>
            <w:tcW w:w="155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02AB5F" w14:textId="7B044D2E" w:rsidR="00B7377D" w:rsidRDefault="00B7377D" w:rsidP="005D283B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1A46">
              <w:rPr>
                <w:rFonts w:ascii="Times New Roman" w:eastAsia="Times New Roman" w:hAnsi="Times New Roman" w:cs="Times New Roman"/>
                <w:sz w:val="24"/>
                <w:szCs w:val="24"/>
              </w:rPr>
              <w:t>Move, Ongoing</w:t>
            </w:r>
            <w:r w:rsidR="000B00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TLIB projects</w:t>
            </w:r>
          </w:p>
        </w:tc>
        <w:tc>
          <w:tcPr>
            <w:tcW w:w="87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D0CEFB" w14:textId="24D4B88F" w:rsidR="00B7377D" w:rsidRDefault="00B7377D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ott Murphy,</w:t>
            </w:r>
          </w:p>
          <w:p w14:paraId="19755C2B" w14:textId="4B7976D6" w:rsidR="00B7377D" w:rsidRPr="004B737B" w:rsidRDefault="00B7377D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e Librarian</w:t>
            </w:r>
          </w:p>
        </w:tc>
        <w:tc>
          <w:tcPr>
            <w:tcW w:w="56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00B848" w14:textId="77777777" w:rsidR="00B7377D" w:rsidRDefault="00B7377D" w:rsidP="00061A46">
            <w:pPr>
              <w:ind w:left="27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377D" w:rsidRPr="003D2E12" w14:paraId="088C8069" w14:textId="25AA801E" w:rsidTr="0050129F">
        <w:trPr>
          <w:trHeight w:hRule="exact" w:val="1114"/>
        </w:trPr>
        <w:tc>
          <w:tcPr>
            <w:tcW w:w="78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C370F4" w14:textId="172F00D8" w:rsidR="00B7377D" w:rsidRPr="00061A46" w:rsidRDefault="00B7377D" w:rsidP="005D283B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15</w:t>
            </w:r>
          </w:p>
        </w:tc>
        <w:tc>
          <w:tcPr>
            <w:tcW w:w="122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D0FA1D" w14:textId="3A038972" w:rsidR="00B7377D" w:rsidRDefault="00B7377D" w:rsidP="005D283B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ndards</w:t>
            </w:r>
          </w:p>
        </w:tc>
        <w:tc>
          <w:tcPr>
            <w:tcW w:w="155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17EA39" w14:textId="7E4DF909" w:rsidR="00B7377D" w:rsidRPr="00061A46" w:rsidRDefault="000B00E6" w:rsidP="005D283B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</w:t>
            </w:r>
            <w:r w:rsidR="00B737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urrent standards and discus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ssue of updating standards*</w:t>
            </w:r>
          </w:p>
        </w:tc>
        <w:tc>
          <w:tcPr>
            <w:tcW w:w="87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8E9BFE" w14:textId="0FB90232" w:rsidR="00B7377D" w:rsidRDefault="00B7377D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ott Murphy,</w:t>
            </w:r>
          </w:p>
          <w:p w14:paraId="338175AF" w14:textId="1EA1217E" w:rsidR="00B7377D" w:rsidRDefault="00B7377D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e Librarian</w:t>
            </w:r>
          </w:p>
        </w:tc>
        <w:tc>
          <w:tcPr>
            <w:tcW w:w="56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01D033" w14:textId="77777777" w:rsidR="00B7377D" w:rsidRDefault="00B7377D" w:rsidP="00061A46">
            <w:pPr>
              <w:ind w:left="27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377D" w:rsidRPr="003D2E12" w14:paraId="1918EEB2" w14:textId="759CEB12" w:rsidTr="0050129F">
        <w:trPr>
          <w:trHeight w:hRule="exact" w:val="1114"/>
        </w:trPr>
        <w:tc>
          <w:tcPr>
            <w:tcW w:w="78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A16CF4" w14:textId="0B9F38F4" w:rsidR="00B7377D" w:rsidRPr="003D2E12" w:rsidRDefault="00B7377D" w:rsidP="005D283B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502648148"/>
            <w:r>
              <w:rPr>
                <w:rFonts w:ascii="Times New Roman" w:hAnsi="Times New Roman" w:cs="Times New Roman"/>
                <w:sz w:val="24"/>
                <w:szCs w:val="24"/>
              </w:rPr>
              <w:t>11:45</w:t>
            </w:r>
          </w:p>
        </w:tc>
        <w:tc>
          <w:tcPr>
            <w:tcW w:w="122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DD98B2" w14:textId="77777777" w:rsidR="00B7377D" w:rsidRPr="003D2E12" w:rsidRDefault="00B7377D" w:rsidP="005D283B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 Business</w:t>
            </w:r>
          </w:p>
        </w:tc>
        <w:tc>
          <w:tcPr>
            <w:tcW w:w="155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37A628" w14:textId="7DCE5C8E" w:rsidR="00B7377D" w:rsidRPr="003D2E12" w:rsidRDefault="00B7377D" w:rsidP="005D283B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EDF691" w14:textId="77777777" w:rsidR="00B7377D" w:rsidRPr="003D2E12" w:rsidRDefault="00B7377D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uce Post, Chair</w:t>
            </w:r>
          </w:p>
        </w:tc>
        <w:tc>
          <w:tcPr>
            <w:tcW w:w="56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F31ABC" w14:textId="77777777" w:rsidR="00B7377D" w:rsidRDefault="00B7377D" w:rsidP="00061A46">
            <w:pPr>
              <w:ind w:left="27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1"/>
      <w:tr w:rsidR="00B7377D" w:rsidRPr="003D2E12" w14:paraId="49F8E9CA" w14:textId="4C556840" w:rsidTr="0050129F">
        <w:trPr>
          <w:trHeight w:hRule="exact" w:val="1114"/>
        </w:trPr>
        <w:tc>
          <w:tcPr>
            <w:tcW w:w="788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CAC7F7" w14:textId="77777777" w:rsidR="00B7377D" w:rsidRPr="003D2E12" w:rsidRDefault="00B7377D" w:rsidP="005D283B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>Noon</w:t>
            </w:r>
          </w:p>
        </w:tc>
        <w:tc>
          <w:tcPr>
            <w:tcW w:w="122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660653" w14:textId="77777777" w:rsidR="00B7377D" w:rsidRPr="003D2E12" w:rsidRDefault="00B7377D" w:rsidP="005D283B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 xml:space="preserve">Meeting </w:t>
            </w:r>
            <w:r w:rsidRPr="003D2E12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djournment</w:t>
            </w:r>
          </w:p>
        </w:tc>
        <w:tc>
          <w:tcPr>
            <w:tcW w:w="155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0D95D0" w14:textId="77777777" w:rsidR="00B7377D" w:rsidRPr="003D2E12" w:rsidRDefault="00B7377D" w:rsidP="005D283B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392979" w14:textId="77777777" w:rsidR="00B7377D" w:rsidRPr="003D2E12" w:rsidRDefault="00B7377D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uce Post, Chair</w:t>
            </w:r>
          </w:p>
        </w:tc>
        <w:tc>
          <w:tcPr>
            <w:tcW w:w="56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8D43CF" w14:textId="0130543E" w:rsidR="00B7377D" w:rsidRDefault="00AA72C3" w:rsidP="00AA72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FC"/>
            </w:r>
          </w:p>
        </w:tc>
      </w:tr>
    </w:tbl>
    <w:p w14:paraId="6D2DB442" w14:textId="77777777" w:rsidR="00EB5E49" w:rsidRDefault="00EB5E49">
      <w:pPr>
        <w:rPr>
          <w:rFonts w:ascii="Times New Roman" w:hAnsi="Times New Roman" w:cs="Times New Roman"/>
          <w:sz w:val="24"/>
          <w:szCs w:val="24"/>
        </w:rPr>
      </w:pPr>
    </w:p>
    <w:p w14:paraId="0D694BEE" w14:textId="1057C58F" w:rsidR="001B7B6D" w:rsidRDefault="000B00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ard members: Bruce Post (Board Chair), Deborah Granquist, Maxie Ewins, Jim Gish, Josh Fitzhugh, Tom Frank, Lars Torres, Scott Murphy (Secretary).</w:t>
      </w:r>
    </w:p>
    <w:p w14:paraId="1242B906" w14:textId="24C0C5E4" w:rsidR="000B00E6" w:rsidRDefault="000B00E6">
      <w:pPr>
        <w:rPr>
          <w:rFonts w:ascii="Times New Roman" w:hAnsi="Times New Roman" w:cs="Times New Roman"/>
          <w:sz w:val="24"/>
          <w:szCs w:val="24"/>
        </w:rPr>
      </w:pPr>
    </w:p>
    <w:p w14:paraId="127483D6" w14:textId="37FD1494" w:rsidR="000B00E6" w:rsidRPr="000B00E6" w:rsidRDefault="000B00E6" w:rsidP="000B00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*</w:t>
      </w:r>
      <w:r w:rsidRPr="000B00E6">
        <w:rPr>
          <w:rFonts w:ascii="Times New Roman" w:hAnsi="Times New Roman" w:cs="Times New Roman"/>
          <w:i/>
          <w:sz w:val="24"/>
          <w:szCs w:val="24"/>
        </w:rPr>
        <w:t>See attached documents</w:t>
      </w:r>
    </w:p>
    <w:sectPr w:rsidR="000B00E6" w:rsidRPr="000B00E6" w:rsidSect="00811975">
      <w:type w:val="continuous"/>
      <w:pgSz w:w="12240" w:h="15840" w:code="1"/>
      <w:pgMar w:top="380" w:right="640" w:bottom="280" w:left="56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2675B"/>
    <w:multiLevelType w:val="hybridMultilevel"/>
    <w:tmpl w:val="6BAAAFC0"/>
    <w:lvl w:ilvl="0" w:tplc="0458273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0763F"/>
    <w:multiLevelType w:val="hybridMultilevel"/>
    <w:tmpl w:val="AD6EC5D2"/>
    <w:lvl w:ilvl="0" w:tplc="9CD6446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400BAB"/>
    <w:multiLevelType w:val="hybridMultilevel"/>
    <w:tmpl w:val="88D8626E"/>
    <w:lvl w:ilvl="0" w:tplc="8088483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2A274C"/>
    <w:multiLevelType w:val="hybridMultilevel"/>
    <w:tmpl w:val="9E2C72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DS3NDQzMbcwMzJW0lEKTi0uzszPAykwrAUAvrWS1iwAAAA="/>
  </w:docVars>
  <w:rsids>
    <w:rsidRoot w:val="005E4163"/>
    <w:rsid w:val="00040109"/>
    <w:rsid w:val="000407FA"/>
    <w:rsid w:val="00061A46"/>
    <w:rsid w:val="000B00E6"/>
    <w:rsid w:val="000B3EDD"/>
    <w:rsid w:val="00151FA7"/>
    <w:rsid w:val="001B0387"/>
    <w:rsid w:val="001B7B6D"/>
    <w:rsid w:val="002720E3"/>
    <w:rsid w:val="003255FC"/>
    <w:rsid w:val="003578BB"/>
    <w:rsid w:val="00371796"/>
    <w:rsid w:val="00394EA1"/>
    <w:rsid w:val="003A5A05"/>
    <w:rsid w:val="003D2E12"/>
    <w:rsid w:val="003D59A4"/>
    <w:rsid w:val="00456DFE"/>
    <w:rsid w:val="004848CF"/>
    <w:rsid w:val="004B737B"/>
    <w:rsid w:val="004E3FE7"/>
    <w:rsid w:val="0050129F"/>
    <w:rsid w:val="00535A15"/>
    <w:rsid w:val="005512A1"/>
    <w:rsid w:val="005B618F"/>
    <w:rsid w:val="005D283B"/>
    <w:rsid w:val="005E4163"/>
    <w:rsid w:val="00667241"/>
    <w:rsid w:val="006A3979"/>
    <w:rsid w:val="006F44F5"/>
    <w:rsid w:val="007A3BA8"/>
    <w:rsid w:val="007B5420"/>
    <w:rsid w:val="00811975"/>
    <w:rsid w:val="009011B5"/>
    <w:rsid w:val="00936972"/>
    <w:rsid w:val="00A15492"/>
    <w:rsid w:val="00AA72C3"/>
    <w:rsid w:val="00B37928"/>
    <w:rsid w:val="00B7377D"/>
    <w:rsid w:val="00BA5FD4"/>
    <w:rsid w:val="00C863E3"/>
    <w:rsid w:val="00D14203"/>
    <w:rsid w:val="00D808CC"/>
    <w:rsid w:val="00DE5412"/>
    <w:rsid w:val="00DE7624"/>
    <w:rsid w:val="00EA2FFC"/>
    <w:rsid w:val="00EB5E49"/>
    <w:rsid w:val="00ED60AD"/>
    <w:rsid w:val="00F22E3D"/>
    <w:rsid w:val="00F62365"/>
    <w:rsid w:val="00F77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69B76"/>
  <w15:docId w15:val="{077FE58D-AD19-4584-8235-ECFAE903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80" w:hanging="1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971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56DF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B61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1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1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1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18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61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61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65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6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EVISED BOL Agenda 01-12-2016</vt:lpstr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VISED BOL Agenda 01-12-2016</dc:title>
  <dc:creator>Tess.adone</dc:creator>
  <cp:lastModifiedBy>Yaeger, Cherie</cp:lastModifiedBy>
  <cp:revision>2</cp:revision>
  <cp:lastPrinted>2018-01-08T21:50:00Z</cp:lastPrinted>
  <dcterms:created xsi:type="dcterms:W3CDTF">2018-07-16T15:34:00Z</dcterms:created>
  <dcterms:modified xsi:type="dcterms:W3CDTF">2018-07-16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9T00:00:00Z</vt:filetime>
  </property>
  <property fmtid="{D5CDD505-2E9C-101B-9397-08002B2CF9AE}" pid="3" name="LastSaved">
    <vt:filetime>2016-04-06T00:00:00Z</vt:filetime>
  </property>
</Properties>
</file>